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5B7E" w:rsidRDefault="00415B7E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>An</w:t>
      </w: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 xml:space="preserve">Introduction to </w:t>
      </w:r>
      <w:r w:rsidR="0025553F">
        <w:rPr>
          <w:rFonts w:ascii="KG Shadow of the Day" w:hAnsi="KG Shadow of the Day"/>
          <w:sz w:val="144"/>
          <w:szCs w:val="140"/>
        </w:rPr>
        <w:t>Search Engines</w:t>
      </w:r>
    </w:p>
    <w:p w:rsidR="00995015" w:rsidRDefault="00995015">
      <w:bookmarkStart w:id="0" w:name="_GoBack"/>
      <w:bookmarkEnd w:id="0"/>
    </w:p>
    <w:sectPr w:rsidR="00995015" w:rsidSect="002A030D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S0MDE1MjYxNrVU0lEKTi0uzszPAykwqQUAHbCOXiwAAAA="/>
  </w:docVars>
  <w:rsids>
    <w:rsidRoot w:val="00415B7E"/>
    <w:rsid w:val="0000299A"/>
    <w:rsid w:val="00207695"/>
    <w:rsid w:val="0025553F"/>
    <w:rsid w:val="00415B7E"/>
    <w:rsid w:val="004378FD"/>
    <w:rsid w:val="0051438D"/>
    <w:rsid w:val="005E2E93"/>
    <w:rsid w:val="00606935"/>
    <w:rsid w:val="006962E1"/>
    <w:rsid w:val="00755565"/>
    <w:rsid w:val="00995015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8EFAB"/>
  <w15:docId w15:val="{35AC8615-C550-48ED-BC7D-DD5D9D032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9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99A"/>
    <w:rPr>
      <w:rFonts w:ascii="Segoe UI" w:hAnsi="Segoe UI" w:cs="Segoe UI"/>
      <w:color w:val="auto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5</cp:revision>
  <cp:lastPrinted>2018-09-09T15:59:00Z</cp:lastPrinted>
  <dcterms:created xsi:type="dcterms:W3CDTF">2018-09-09T15:58:00Z</dcterms:created>
  <dcterms:modified xsi:type="dcterms:W3CDTF">2018-09-30T14:53:00Z</dcterms:modified>
</cp:coreProperties>
</file>